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4426" w:rsidRDefault="00EF2639">
      <w:pPr>
        <w:rPr>
          <w:rFonts w:hint="eastAsia"/>
        </w:rPr>
      </w:pPr>
    </w:p>
    <w:p w:rsidR="009F02F3" w:rsidRPr="006E5F25" w:rsidRDefault="006E5F25">
      <w:pPr>
        <w:rPr>
          <w:rFonts w:ascii="Times New Roman" w:hAnsi="Times New Roman" w:cs="Times New Roman"/>
          <w:sz w:val="24"/>
          <w:szCs w:val="24"/>
        </w:rPr>
      </w:pPr>
      <w:r w:rsidRPr="006E5F25">
        <w:rPr>
          <w:rFonts w:ascii="Times New Roman" w:hAnsi="Times New Roman" w:cs="Times New Roman"/>
          <w:b/>
          <w:sz w:val="24"/>
          <w:szCs w:val="24"/>
        </w:rPr>
        <w:t>Supplementary Table 1</w:t>
      </w:r>
      <w:r w:rsidRPr="006E5F25">
        <w:rPr>
          <w:rFonts w:ascii="Times New Roman" w:hAnsi="Times New Roman" w:cs="Times New Roman"/>
          <w:sz w:val="24"/>
          <w:szCs w:val="24"/>
        </w:rPr>
        <w:t xml:space="preserve"> 94 differential genes </w:t>
      </w:r>
      <w:r>
        <w:rPr>
          <w:rFonts w:ascii="Times New Roman" w:hAnsi="Times New Roman" w:cs="Times New Roman" w:hint="eastAsia"/>
          <w:sz w:val="24"/>
          <w:szCs w:val="24"/>
        </w:rPr>
        <w:t xml:space="preserve">that </w:t>
      </w:r>
      <w:r w:rsidRPr="006E5F25">
        <w:rPr>
          <w:rFonts w:ascii="Times New Roman" w:hAnsi="Times New Roman" w:cs="Times New Roman"/>
          <w:sz w:val="24"/>
          <w:szCs w:val="24"/>
        </w:rPr>
        <w:t xml:space="preserve">were significantly associated with RFS of </w:t>
      </w:r>
      <w:proofErr w:type="spellStart"/>
      <w:r w:rsidRPr="006E5F25">
        <w:rPr>
          <w:rFonts w:ascii="Times New Roman" w:hAnsi="Times New Roman" w:cs="Times New Roman"/>
          <w:sz w:val="24"/>
          <w:szCs w:val="24"/>
        </w:rPr>
        <w:t>PCa</w:t>
      </w:r>
      <w:proofErr w:type="spellEnd"/>
      <w:r w:rsidRPr="006E5F25">
        <w:rPr>
          <w:rFonts w:ascii="Times New Roman" w:hAnsi="Times New Roman" w:cs="Times New Roman"/>
          <w:sz w:val="24"/>
          <w:szCs w:val="24"/>
        </w:rPr>
        <w:t xml:space="preserve"> patients</w:t>
      </w:r>
      <w:r>
        <w:rPr>
          <w:rFonts w:ascii="Times New Roman" w:hAnsi="Times New Roman" w:cs="Times New Roman" w:hint="eastAsia"/>
          <w:sz w:val="24"/>
          <w:szCs w:val="24"/>
        </w:rPr>
        <w:t>.</w:t>
      </w:r>
      <w:r w:rsidR="009F02F3" w:rsidRPr="006E5F25">
        <w:rPr>
          <w:rFonts w:ascii="Times New Roman" w:hAnsi="Times New Roman" w:cs="Times New Roman"/>
          <w:sz w:val="24"/>
          <w:szCs w:val="24"/>
        </w:rPr>
        <w:fldChar w:fldCharType="begin"/>
      </w:r>
      <w:r w:rsidR="009F02F3" w:rsidRPr="006E5F25">
        <w:rPr>
          <w:rFonts w:ascii="Times New Roman" w:hAnsi="Times New Roman" w:cs="Times New Roman"/>
          <w:sz w:val="24"/>
          <w:szCs w:val="24"/>
        </w:rPr>
        <w:instrText xml:space="preserve"> LINK Excel.Sheet.12 "D:\\</w:instrText>
      </w:r>
      <w:r w:rsidR="009F02F3" w:rsidRPr="006E5F25">
        <w:rPr>
          <w:rFonts w:ascii="Times New Roman" w:hAnsi="Times New Roman" w:cs="Times New Roman"/>
          <w:sz w:val="24"/>
          <w:szCs w:val="24"/>
        </w:rPr>
        <w:instrText>李法平</w:instrText>
      </w:r>
      <w:r w:rsidR="009F02F3" w:rsidRPr="006E5F25">
        <w:rPr>
          <w:rFonts w:ascii="Times New Roman" w:hAnsi="Times New Roman" w:cs="Times New Roman"/>
          <w:sz w:val="24"/>
          <w:szCs w:val="24"/>
        </w:rPr>
        <w:instrText>\\</w:instrText>
      </w:r>
      <w:r w:rsidR="009F02F3" w:rsidRPr="006E5F25">
        <w:rPr>
          <w:rFonts w:ascii="Times New Roman" w:hAnsi="Times New Roman" w:cs="Times New Roman"/>
          <w:sz w:val="24"/>
          <w:szCs w:val="24"/>
        </w:rPr>
        <w:instrText>生信挖掘</w:instrText>
      </w:r>
      <w:r w:rsidR="009F02F3" w:rsidRPr="006E5F25">
        <w:rPr>
          <w:rFonts w:ascii="Times New Roman" w:hAnsi="Times New Roman" w:cs="Times New Roman"/>
          <w:sz w:val="24"/>
          <w:szCs w:val="24"/>
        </w:rPr>
        <w:instrText>\\</w:instrText>
      </w:r>
      <w:r w:rsidR="009F02F3" w:rsidRPr="006E5F25">
        <w:rPr>
          <w:rFonts w:ascii="Times New Roman" w:hAnsi="Times New Roman" w:cs="Times New Roman"/>
          <w:sz w:val="24"/>
          <w:szCs w:val="24"/>
        </w:rPr>
        <w:instrText>赵斌</w:instrText>
      </w:r>
      <w:r w:rsidR="009F02F3" w:rsidRPr="006E5F25">
        <w:rPr>
          <w:rFonts w:ascii="Times New Roman" w:hAnsi="Times New Roman" w:cs="Times New Roman"/>
          <w:sz w:val="24"/>
          <w:szCs w:val="24"/>
        </w:rPr>
        <w:instrText>VIP\\PCa\\TCGA\\</w:instrText>
      </w:r>
      <w:r w:rsidR="009F02F3" w:rsidRPr="006E5F25">
        <w:rPr>
          <w:rFonts w:ascii="Times New Roman" w:hAnsi="Times New Roman" w:cs="Times New Roman"/>
          <w:sz w:val="24"/>
          <w:szCs w:val="24"/>
        </w:rPr>
        <w:instrText>新建</w:instrText>
      </w:r>
      <w:r w:rsidR="009F02F3" w:rsidRPr="006E5F25">
        <w:rPr>
          <w:rFonts w:ascii="Times New Roman" w:hAnsi="Times New Roman" w:cs="Times New Roman"/>
          <w:sz w:val="24"/>
          <w:szCs w:val="24"/>
        </w:rPr>
        <w:instrText xml:space="preserve"> Microsoft Excel </w:instrText>
      </w:r>
      <w:r w:rsidR="009F02F3" w:rsidRPr="006E5F25">
        <w:rPr>
          <w:rFonts w:ascii="Times New Roman" w:hAnsi="Times New Roman" w:cs="Times New Roman"/>
          <w:sz w:val="24"/>
          <w:szCs w:val="24"/>
        </w:rPr>
        <w:instrText>工作表</w:instrText>
      </w:r>
      <w:r w:rsidR="009F02F3" w:rsidRPr="006E5F25">
        <w:rPr>
          <w:rFonts w:ascii="Times New Roman" w:hAnsi="Times New Roman" w:cs="Times New Roman"/>
          <w:sz w:val="24"/>
          <w:szCs w:val="24"/>
        </w:rPr>
        <w:instrText xml:space="preserve">.xlsx" "Sheet2!uniCox" \a \f 5 \h  \* MERGEFORMAT </w:instrText>
      </w:r>
      <w:r w:rsidR="009F02F3" w:rsidRPr="006E5F25">
        <w:rPr>
          <w:rFonts w:ascii="Times New Roman" w:hAnsi="Times New Roman" w:cs="Times New Roman"/>
          <w:sz w:val="24"/>
          <w:szCs w:val="24"/>
        </w:rPr>
        <w:fldChar w:fldCharType="separate"/>
      </w:r>
      <w:bookmarkStart w:id="0" w:name="RANGE!A1:E95"/>
    </w:p>
    <w:tbl>
      <w:tblPr>
        <w:tblStyle w:val="a5"/>
        <w:tblpPr w:leftFromText="180" w:rightFromText="180" w:vertAnchor="text" w:tblpY="1"/>
        <w:tblOverlap w:val="never"/>
        <w:tblW w:w="500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6"/>
        <w:gridCol w:w="1185"/>
        <w:gridCol w:w="1560"/>
        <w:gridCol w:w="1602"/>
        <w:gridCol w:w="1749"/>
      </w:tblGrid>
      <w:tr w:rsidR="009F02F3" w:rsidRPr="006E5F25" w:rsidTr="00F95F38">
        <w:trPr>
          <w:trHeight w:val="288"/>
        </w:trPr>
        <w:tc>
          <w:tcPr>
            <w:tcW w:w="1424" w:type="pct"/>
            <w:tcBorders>
              <w:top w:val="single" w:sz="12" w:space="0" w:color="auto"/>
              <w:bottom w:val="single" w:sz="6" w:space="0" w:color="auto"/>
            </w:tcBorders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enes</w:t>
            </w:r>
            <w:bookmarkEnd w:id="0"/>
          </w:p>
        </w:tc>
        <w:tc>
          <w:tcPr>
            <w:tcW w:w="695" w:type="pct"/>
            <w:tcBorders>
              <w:top w:val="single" w:sz="12" w:space="0" w:color="auto"/>
              <w:bottom w:val="single" w:sz="6" w:space="0" w:color="auto"/>
            </w:tcBorders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R</w:t>
            </w:r>
          </w:p>
        </w:tc>
        <w:tc>
          <w:tcPr>
            <w:tcW w:w="915" w:type="pct"/>
            <w:tcBorders>
              <w:top w:val="single" w:sz="12" w:space="0" w:color="auto"/>
              <w:bottom w:val="single" w:sz="6" w:space="0" w:color="auto"/>
            </w:tcBorders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R.95L</w:t>
            </w:r>
          </w:p>
        </w:tc>
        <w:tc>
          <w:tcPr>
            <w:tcW w:w="940" w:type="pct"/>
            <w:tcBorders>
              <w:top w:val="single" w:sz="12" w:space="0" w:color="auto"/>
              <w:bottom w:val="single" w:sz="6" w:space="0" w:color="auto"/>
            </w:tcBorders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R.95H</w:t>
            </w:r>
          </w:p>
        </w:tc>
        <w:tc>
          <w:tcPr>
            <w:tcW w:w="1026" w:type="pct"/>
            <w:tcBorders>
              <w:top w:val="single" w:sz="12" w:space="0" w:color="auto"/>
              <w:bottom w:val="single" w:sz="6" w:space="0" w:color="auto"/>
            </w:tcBorders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P</w:t>
            </w: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value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tcBorders>
              <w:top w:val="single" w:sz="6" w:space="0" w:color="auto"/>
            </w:tcBorders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EC7A</w:t>
            </w:r>
          </w:p>
        </w:tc>
        <w:tc>
          <w:tcPr>
            <w:tcW w:w="695" w:type="pct"/>
            <w:tcBorders>
              <w:top w:val="single" w:sz="6" w:space="0" w:color="auto"/>
            </w:tcBorders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95</w:t>
            </w:r>
          </w:p>
        </w:tc>
        <w:tc>
          <w:tcPr>
            <w:tcW w:w="915" w:type="pct"/>
            <w:tcBorders>
              <w:top w:val="single" w:sz="6" w:space="0" w:color="auto"/>
            </w:tcBorders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55</w:t>
            </w:r>
          </w:p>
        </w:tc>
        <w:tc>
          <w:tcPr>
            <w:tcW w:w="940" w:type="pct"/>
            <w:tcBorders>
              <w:top w:val="single" w:sz="6" w:space="0" w:color="auto"/>
            </w:tcBorders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119</w:t>
            </w:r>
          </w:p>
        </w:tc>
        <w:tc>
          <w:tcPr>
            <w:tcW w:w="1026" w:type="pct"/>
            <w:tcBorders>
              <w:top w:val="single" w:sz="6" w:space="0" w:color="auto"/>
            </w:tcBorders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82E-06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L11A1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77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5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18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87E-06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BS2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23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14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69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0E-05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TGIR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71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79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928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4E-05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CGR2B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9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3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804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51E-05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PR3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93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22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826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.10E-05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DAM12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17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89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88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.63E-05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EMIS2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66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49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964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0102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LR1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95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76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55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0135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LRB2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16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22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88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0156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GD2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79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824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025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SF3R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31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18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925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0264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ERKL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61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87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797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0341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D86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9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95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857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0394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CF1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43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75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771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0459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FRP4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06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25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16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0465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P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39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98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99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0526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PNMB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12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56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724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0721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LHL6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61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37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28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0785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YBPC3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62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01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47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082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2RA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24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21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65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0985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EM1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13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12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51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1347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10RA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06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4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733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1427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D163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41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18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09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1603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TGAM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48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5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823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1632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IR1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8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55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895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1904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DN18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02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02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39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1946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TK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23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38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78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2012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3AR1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49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44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834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2104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LRB1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8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23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94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2142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LR6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76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18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94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2636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D84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07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97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57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276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D200R1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13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98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71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2805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LA-DQA1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48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02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49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3625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SF2RA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99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13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759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4028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CK10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1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9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74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4029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SF2RB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82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76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27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5395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NFSF13B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43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9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54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5567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DAMDEC1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14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57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94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6156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CK2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97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77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63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6179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CCR1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12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79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96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6599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D37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15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79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03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671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PR65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5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86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76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6745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NASE2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03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75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8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6956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12B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34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57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4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793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TPN22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71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64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17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8027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APLN3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12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72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07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8496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TGA4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15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48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08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9678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D53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23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69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37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0004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D4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15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66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24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0742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PR1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62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55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1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0916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21R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4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5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63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1086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CL24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81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38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42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118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TSC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73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72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759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2129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GSF10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23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45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32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2337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NDA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91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54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81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3414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D180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58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45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15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5301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SF1R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29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56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72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546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TSK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53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59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729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55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LR7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42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4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83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6884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LFN12L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32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38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61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7023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12RB1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83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45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74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7169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PEG1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58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39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23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8927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YBB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42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36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88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9046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RD11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6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39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29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913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YNU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69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39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5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9613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CR3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49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35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08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0226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CP2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95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38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17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2107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NFSF8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21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29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48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2336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LR2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81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36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85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2349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CDH17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69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22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36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2444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LPLG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86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34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3581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TSS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69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32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61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3905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NFAIP6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19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25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5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4914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16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69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3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63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4939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EK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46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28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11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5336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NFRSF1B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24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34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95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6298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DF3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27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24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7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634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CK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88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28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15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7878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X1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79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16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69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30399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SF3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04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824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92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33879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APT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4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15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16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35125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FRP2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1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12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45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36307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LR8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8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08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82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39699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LILRA1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33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1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06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39999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BX2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84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07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91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40362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L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868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757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94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41203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CSK9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69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05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58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42238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XCR4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25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03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95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46272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P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04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03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46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46466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TPRC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71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01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7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47992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LRP3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21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02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88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48275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K3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22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01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91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48552</w:t>
            </w:r>
          </w:p>
        </w:tc>
      </w:tr>
      <w:tr w:rsidR="009F02F3" w:rsidRPr="006E5F25" w:rsidTr="00F95F38">
        <w:trPr>
          <w:trHeight w:val="288"/>
        </w:trPr>
        <w:tc>
          <w:tcPr>
            <w:tcW w:w="1424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ST</w:t>
            </w:r>
          </w:p>
        </w:tc>
        <w:tc>
          <w:tcPr>
            <w:tcW w:w="69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1</w:t>
            </w:r>
          </w:p>
        </w:tc>
        <w:tc>
          <w:tcPr>
            <w:tcW w:w="915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940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31</w:t>
            </w:r>
          </w:p>
        </w:tc>
        <w:tc>
          <w:tcPr>
            <w:tcW w:w="1026" w:type="pct"/>
            <w:noWrap/>
            <w:hideMark/>
          </w:tcPr>
          <w:p w:rsidR="009F02F3" w:rsidRPr="006E5F25" w:rsidRDefault="009F02F3" w:rsidP="009F0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5F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49304</w:t>
            </w:r>
          </w:p>
        </w:tc>
      </w:tr>
    </w:tbl>
    <w:p w:rsidR="009F02F3" w:rsidRDefault="009F02F3">
      <w:pPr>
        <w:rPr>
          <w:rFonts w:hint="eastAsia"/>
        </w:rPr>
      </w:pPr>
      <w:r w:rsidRPr="006E5F25">
        <w:rPr>
          <w:rFonts w:ascii="Times New Roman" w:hAnsi="Times New Roman" w:cs="Times New Roman"/>
          <w:sz w:val="24"/>
          <w:szCs w:val="24"/>
        </w:rPr>
        <w:fldChar w:fldCharType="end"/>
      </w:r>
      <w:r>
        <w:br w:type="textWrapping" w:clear="all"/>
      </w:r>
    </w:p>
    <w:p w:rsidR="00F95F38" w:rsidRDefault="00F95F38">
      <w:pPr>
        <w:rPr>
          <w:rFonts w:hint="eastAsia"/>
        </w:rPr>
      </w:pPr>
    </w:p>
    <w:p w:rsidR="00F95F38" w:rsidRPr="006E5F25" w:rsidRDefault="006E5F25">
      <w:pPr>
        <w:rPr>
          <w:rFonts w:ascii="Times New Roman" w:hAnsi="Times New Roman" w:cs="Times New Roman" w:hint="eastAsia"/>
          <w:sz w:val="24"/>
          <w:szCs w:val="24"/>
        </w:rPr>
      </w:pPr>
      <w:r w:rsidRPr="006E5F25">
        <w:rPr>
          <w:rFonts w:ascii="Times New Roman" w:hAnsi="Times New Roman" w:cs="Times New Roman"/>
          <w:b/>
          <w:sz w:val="24"/>
          <w:szCs w:val="24"/>
        </w:rPr>
        <w:t xml:space="preserve">Supplementary Table </w:t>
      </w:r>
      <w:r>
        <w:rPr>
          <w:rFonts w:ascii="Times New Roman" w:hAnsi="Times New Roman" w:cs="Times New Roman" w:hint="eastAsia"/>
          <w:b/>
          <w:sz w:val="24"/>
          <w:szCs w:val="24"/>
        </w:rPr>
        <w:t>2</w:t>
      </w:r>
      <w:r w:rsidRPr="006E5F2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 xml:space="preserve">The risk scores of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PCa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samples.</w:t>
      </w:r>
      <w:bookmarkStart w:id="1" w:name="_GoBack"/>
      <w:bookmarkEnd w:id="1"/>
      <w:r w:rsidRPr="006E5F25">
        <w:rPr>
          <w:rFonts w:ascii="Times New Roman" w:hAnsi="Times New Roman" w:cs="Times New Roman"/>
          <w:sz w:val="24"/>
          <w:szCs w:val="24"/>
        </w:rPr>
        <w:fldChar w:fldCharType="begin"/>
      </w:r>
      <w:r w:rsidRPr="006E5F25">
        <w:rPr>
          <w:rFonts w:ascii="Times New Roman" w:hAnsi="Times New Roman" w:cs="Times New Roman"/>
          <w:sz w:val="24"/>
          <w:szCs w:val="24"/>
        </w:rPr>
        <w:instrText xml:space="preserve"> LINK Excel.Sheet.12 "D:\\</w:instrText>
      </w:r>
      <w:r w:rsidRPr="006E5F25">
        <w:rPr>
          <w:rFonts w:ascii="Times New Roman" w:hAnsi="Times New Roman" w:cs="Times New Roman"/>
          <w:sz w:val="24"/>
          <w:szCs w:val="24"/>
        </w:rPr>
        <w:instrText>李法平</w:instrText>
      </w:r>
      <w:r w:rsidRPr="006E5F25">
        <w:rPr>
          <w:rFonts w:ascii="Times New Roman" w:hAnsi="Times New Roman" w:cs="Times New Roman"/>
          <w:sz w:val="24"/>
          <w:szCs w:val="24"/>
        </w:rPr>
        <w:instrText>\\</w:instrText>
      </w:r>
      <w:r w:rsidRPr="006E5F25">
        <w:rPr>
          <w:rFonts w:ascii="Times New Roman" w:hAnsi="Times New Roman" w:cs="Times New Roman"/>
          <w:sz w:val="24"/>
          <w:szCs w:val="24"/>
        </w:rPr>
        <w:instrText>生信挖掘</w:instrText>
      </w:r>
      <w:r w:rsidRPr="006E5F25">
        <w:rPr>
          <w:rFonts w:ascii="Times New Roman" w:hAnsi="Times New Roman" w:cs="Times New Roman"/>
          <w:sz w:val="24"/>
          <w:szCs w:val="24"/>
        </w:rPr>
        <w:instrText>\\</w:instrText>
      </w:r>
      <w:r w:rsidRPr="006E5F25">
        <w:rPr>
          <w:rFonts w:ascii="Times New Roman" w:hAnsi="Times New Roman" w:cs="Times New Roman"/>
          <w:sz w:val="24"/>
          <w:szCs w:val="24"/>
        </w:rPr>
        <w:instrText>赵斌</w:instrText>
      </w:r>
      <w:r w:rsidRPr="006E5F25">
        <w:rPr>
          <w:rFonts w:ascii="Times New Roman" w:hAnsi="Times New Roman" w:cs="Times New Roman"/>
          <w:sz w:val="24"/>
          <w:szCs w:val="24"/>
        </w:rPr>
        <w:instrText>VIP\\PCa\\TCGA\\</w:instrText>
      </w:r>
      <w:r w:rsidRPr="006E5F25">
        <w:rPr>
          <w:rFonts w:ascii="Times New Roman" w:hAnsi="Times New Roman" w:cs="Times New Roman"/>
          <w:sz w:val="24"/>
          <w:szCs w:val="24"/>
        </w:rPr>
        <w:instrText>新建</w:instrText>
      </w:r>
      <w:r w:rsidRPr="006E5F25">
        <w:rPr>
          <w:rFonts w:ascii="Times New Roman" w:hAnsi="Times New Roman" w:cs="Times New Roman"/>
          <w:sz w:val="24"/>
          <w:szCs w:val="24"/>
        </w:rPr>
        <w:instrText xml:space="preserve"> Microsoft Excel </w:instrText>
      </w:r>
      <w:r w:rsidRPr="006E5F25">
        <w:rPr>
          <w:rFonts w:ascii="Times New Roman" w:hAnsi="Times New Roman" w:cs="Times New Roman"/>
          <w:sz w:val="24"/>
          <w:szCs w:val="24"/>
        </w:rPr>
        <w:instrText>工作表</w:instrText>
      </w:r>
      <w:r w:rsidRPr="006E5F25">
        <w:rPr>
          <w:rFonts w:ascii="Times New Roman" w:hAnsi="Times New Roman" w:cs="Times New Roman"/>
          <w:sz w:val="24"/>
          <w:szCs w:val="24"/>
        </w:rPr>
        <w:instrText xml:space="preserve">.xlsx" "Sheet2!uniCox" \a \f 5 \h  \* MERGEFORMAT </w:instrText>
      </w:r>
      <w:r w:rsidRPr="006E5F25">
        <w:rPr>
          <w:rFonts w:ascii="Times New Roman" w:hAnsi="Times New Roman" w:cs="Times New Roman"/>
          <w:sz w:val="24"/>
          <w:szCs w:val="24"/>
        </w:rPr>
        <w:fldChar w:fldCharType="separate"/>
      </w:r>
      <w:r w:rsidRPr="006E5F25">
        <w:rPr>
          <w:rFonts w:ascii="Times New Roman" w:hAnsi="Times New Roman" w:cs="Times New Roman"/>
          <w:sz w:val="24"/>
          <w:szCs w:val="24"/>
        </w:rPr>
        <w:fldChar w:fldCharType="end"/>
      </w:r>
      <w:r w:rsidR="00F95F38">
        <w:rPr>
          <w:rFonts w:hint="eastAsia"/>
        </w:rPr>
        <w:fldChar w:fldCharType="begin"/>
      </w:r>
      <w:r w:rsidR="00F95F38">
        <w:rPr>
          <w:rFonts w:hint="eastAsia"/>
        </w:rPr>
        <w:instrText xml:space="preserve"> LINK Excel.Sheet.12 "D:\\</w:instrText>
      </w:r>
      <w:r w:rsidR="00F95F38">
        <w:rPr>
          <w:rFonts w:hint="eastAsia"/>
        </w:rPr>
        <w:instrText>李法平</w:instrText>
      </w:r>
      <w:r w:rsidR="00F95F38">
        <w:rPr>
          <w:rFonts w:hint="eastAsia"/>
        </w:rPr>
        <w:instrText>\\</w:instrText>
      </w:r>
      <w:r w:rsidR="00F95F38">
        <w:rPr>
          <w:rFonts w:hint="eastAsia"/>
        </w:rPr>
        <w:instrText>生信挖掘</w:instrText>
      </w:r>
      <w:r w:rsidR="00F95F38">
        <w:rPr>
          <w:rFonts w:hint="eastAsia"/>
        </w:rPr>
        <w:instrText>\\</w:instrText>
      </w:r>
      <w:r w:rsidR="00F95F38">
        <w:rPr>
          <w:rFonts w:hint="eastAsia"/>
        </w:rPr>
        <w:instrText>赵斌</w:instrText>
      </w:r>
      <w:r w:rsidR="00F95F38">
        <w:rPr>
          <w:rFonts w:hint="eastAsia"/>
        </w:rPr>
        <w:instrText>VIP\\PCa\\TCGA\\</w:instrText>
      </w:r>
      <w:r w:rsidR="00F95F38">
        <w:rPr>
          <w:rFonts w:hint="eastAsia"/>
        </w:rPr>
        <w:instrText>新建</w:instrText>
      </w:r>
      <w:r w:rsidR="00F95F38">
        <w:rPr>
          <w:rFonts w:hint="eastAsia"/>
        </w:rPr>
        <w:instrText xml:space="preserve"> Microsoft Excel </w:instrText>
      </w:r>
      <w:r w:rsidR="00F95F38">
        <w:rPr>
          <w:rFonts w:hint="eastAsia"/>
        </w:rPr>
        <w:instrText>工作表</w:instrText>
      </w:r>
      <w:r w:rsidR="00F95F38">
        <w:rPr>
          <w:rFonts w:hint="eastAsia"/>
        </w:rPr>
        <w:instrText xml:space="preserve">.xlsx" "Sheet1!R1C1:R244C4" \a \f 5 \h  \* MERGEFORMAT </w:instrText>
      </w:r>
      <w:r w:rsidR="00F95F38">
        <w:rPr>
          <w:rFonts w:hint="eastAsia"/>
        </w:rPr>
        <w:fldChar w:fldCharType="separate"/>
      </w:r>
    </w:p>
    <w:tbl>
      <w:tblPr>
        <w:tblStyle w:val="a5"/>
        <w:tblW w:w="8503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4"/>
        <w:gridCol w:w="1984"/>
        <w:gridCol w:w="2494"/>
        <w:gridCol w:w="1701"/>
      </w:tblGrid>
      <w:tr w:rsidR="006E5F25" w:rsidRPr="00F95F38" w:rsidTr="006E5F25">
        <w:trPr>
          <w:trHeight w:val="288"/>
        </w:trPr>
        <w:tc>
          <w:tcPr>
            <w:tcW w:w="2324" w:type="dxa"/>
            <w:tcBorders>
              <w:top w:val="single" w:sz="12" w:space="0" w:color="auto"/>
              <w:bottom w:val="single" w:sz="6" w:space="0" w:color="auto"/>
            </w:tcBorders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Samples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6" w:space="0" w:color="auto"/>
            </w:tcBorders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Risk score</w:t>
            </w:r>
          </w:p>
        </w:tc>
        <w:tc>
          <w:tcPr>
            <w:tcW w:w="2494" w:type="dxa"/>
            <w:tcBorders>
              <w:top w:val="single" w:sz="12" w:space="0" w:color="auto"/>
              <w:bottom w:val="single" w:sz="6" w:space="0" w:color="auto"/>
            </w:tcBorders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Samples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6" w:space="0" w:color="auto"/>
            </w:tcBorders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Risk score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tcBorders>
              <w:top w:val="single" w:sz="6" w:space="0" w:color="auto"/>
            </w:tcBorders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N-A943</w:t>
            </w:r>
          </w:p>
        </w:tc>
        <w:tc>
          <w:tcPr>
            <w:tcW w:w="1984" w:type="dxa"/>
            <w:tcBorders>
              <w:top w:val="single" w:sz="6" w:space="0" w:color="auto"/>
            </w:tcBorders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09889303</w:t>
            </w:r>
          </w:p>
        </w:tc>
        <w:tc>
          <w:tcPr>
            <w:tcW w:w="2494" w:type="dxa"/>
            <w:tcBorders>
              <w:top w:val="single" w:sz="6" w:space="0" w:color="auto"/>
            </w:tcBorders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8262</w:t>
            </w:r>
          </w:p>
        </w:tc>
        <w:tc>
          <w:tcPr>
            <w:tcW w:w="1701" w:type="dxa"/>
            <w:tcBorders>
              <w:top w:val="single" w:sz="6" w:space="0" w:color="auto"/>
            </w:tcBorders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16434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752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1570232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FC-A66V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165101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M7-A71Z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1656634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M7-A720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183138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A6AQ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2254885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218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186560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FC-A6HD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bookmarkStart w:id="2" w:name="RANGE!B6:B100"/>
            <w:r w:rsidRPr="00F95F38">
              <w:rPr>
                <w:rFonts w:hint="eastAsia"/>
              </w:rPr>
              <w:t>0.2287531</w:t>
            </w:r>
            <w:bookmarkEnd w:id="2"/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8ID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216450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8213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2398180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2A-AAYO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3454802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I-7169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23998178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65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388303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46B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2568816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6E0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422657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N-A88M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2597767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P-A87H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427497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4-A67O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2614476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XQ-A8TA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461684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C-A4BN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2614476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A6AN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4798205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6E4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27003028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XJ-A9DK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564756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QU-A6IN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2752175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9OH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5807972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9-A6BY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2808604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8I6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612066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QU-A6IL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2848917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A6AL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7651132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750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2849454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8QW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824355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XJ-A83G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2896389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M7-A721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859355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72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292065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4-A6G1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878126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2A-A8VL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2964234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7AP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016757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M7-A724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2969054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080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054475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32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0801378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7NK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090254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7NF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092229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M7-A723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119687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43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105866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06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168054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9N3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143395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9ZK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169244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8259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152121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494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216838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4-A6M7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274574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62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239854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XK-AAK1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297878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7AV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267215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7AW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311480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03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3500335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A6HY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348686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783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361443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lastRenderedPageBreak/>
              <w:t>TCGA-G9-7509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386169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231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375503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71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435375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XJ-A9DX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4052932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325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5336088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C-A7FE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4175995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P-A876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5336088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8X3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459570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MG-AAMC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565961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66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461222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496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6341102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9-7775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464885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498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762043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8WN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471603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53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767503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8I5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471748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4-AAU2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798974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740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514564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9OT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813347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N-A88P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539750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793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834904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6DY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561427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39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834904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48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578307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8256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857502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8469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5929782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C-A7FD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933871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8SO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617308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46F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936571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4-8198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741095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51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948721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M7-A725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817817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7AU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96053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8468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926574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62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3989106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61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19394825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54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0215018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42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002777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65G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031196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6E6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101205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9LU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076525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8FU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104452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4-A83N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09054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A631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117790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738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113574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N-A88I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119850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67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115141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30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129754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744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167684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8SP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152758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8IF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30422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115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161422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XJ-A9DQ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346434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A8D1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254596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42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379212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73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260675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36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405787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P-A87B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364089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A9S7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405787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C-A4BR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372466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05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415792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4-A67M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41991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59Y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419855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737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465207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8SA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435718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4-A83L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498359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7519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437557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A48F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508576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2A-A8VV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477139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N-A88K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512183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075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561064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P-A878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6561612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820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561064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53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754756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X4-A8KS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561064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781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818822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077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565280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N-A88L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836389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6-A9XI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584090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9L4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889066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QU-A6IM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585254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8IB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928822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XJ-A83H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664337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XK-AAJR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941117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4-A67K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668013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84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2942282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QU-A6IP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673240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4-AATV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3033112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lastRenderedPageBreak/>
              <w:t>TCGA-FC-A8O0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738408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04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31921045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321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742042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2A-A8W3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3300871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6E3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7733442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46E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3371858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41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801260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9L5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33740535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9Z9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849747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8MF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3416148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6-A8TL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908911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44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3457285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9LB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4972852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211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3463374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8IK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026230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9-A8CM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3503661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48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047268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4-A6G3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3531945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12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052385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784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36061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6E2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071008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A76W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3700028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9ND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127770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XJ-A9DI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3778911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317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128562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9ZI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37955722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8I8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128974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7510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3837950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8WS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1726502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788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3855988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494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1760698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8SH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4003176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A9S4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190923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A6AS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400399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B20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20378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XK-AAJ3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40185935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9OQ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252366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9-A52B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4109912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314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2551678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94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4178677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M7-A722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289856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8261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42490192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2A-A8W1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30183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63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4328911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C-A7F5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322877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I-7168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4357549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7AY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3447532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8SK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4382937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N-A88Q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377364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8SJ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4403375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8MK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42017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9O9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443372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123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4216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8IL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4523991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46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439627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8472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4665658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77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448919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8IH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469918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XJ-A83F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496820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A8CY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4700273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XK-AAJU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553887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01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4726229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819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57749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XK-AAJA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49124805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A6AO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637957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XK-AAIW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50839682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312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667116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8IM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5121781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85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6703098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6RC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5137867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64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672437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794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5154432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63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7019582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7522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543200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9OF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776639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P-A87J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5460955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8FN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807301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46H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5469143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67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8078748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19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5503477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78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82011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7B3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5552893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6RA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82462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50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5740528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C-A7F6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905297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65J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57550085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A76X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5983627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59X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57786675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lastRenderedPageBreak/>
              <w:t>TCGA-J4-A67T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080406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213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5831125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797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094998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8474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5945190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46I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113742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9WK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6036417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FC-A4JI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152912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328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609996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6E5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213025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9LS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6151306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65M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231672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65F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6293769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6E8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270971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818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6307032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29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273560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8IG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6359102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TP-A8TV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311657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FC-7708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6474776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46D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3761772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5A1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66156872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8SL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380543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7B2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6639526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17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433514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8SI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669231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65B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473618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9LN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672230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79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4886548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8IA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6744823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FC-A5OB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518851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8258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68074955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M7-A71Y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5304458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8470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6887428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33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603201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A4ZV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6961064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496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617000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07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6994607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497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6315618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9ZG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7006199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4-A67R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637311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747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70775115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7B0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67372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69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721478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4-A67Q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678633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212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7326448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125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686956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43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7441921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499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739861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I-7171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7457927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90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740434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11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7487953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A9S0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755289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789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74943555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230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780305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8MM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76953072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65E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787220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7B1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7706641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XA-A8JR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795674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8264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7931201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9OX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836489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9O5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79863165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A6AP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852393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2A-A8VT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8056275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7AQ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945537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736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8088300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WW-A8ZI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977046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8HO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8096449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66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6987886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9OL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8230635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9L1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0540998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A9TE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8426491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X4-A8KQ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0689938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9WX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850416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C-A7FA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265309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9-A8CK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8589123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8WL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270681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45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8613624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8SQ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272694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16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86815255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P-A879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292345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4-A83I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87291442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8FS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297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745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8810198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8SB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345126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8216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8895284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37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351527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9WL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9005858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47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3566992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792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9048949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lastRenderedPageBreak/>
              <w:t>TCGA-YL-A8S9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383431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9LY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9078386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9-A8CN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406074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6E7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9123852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9L6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424550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8HM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9222891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8IJ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450851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8I4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9314879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9WI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50987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N-A88R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9320683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2A-A8VX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522923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9ZR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9796449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69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525817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9-A52C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98701332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21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561215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9L9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00193165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8MG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616699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785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0029935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88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6350212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8QZ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0250785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15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648773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9M4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0300462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4-A67L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781720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02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0754175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7NH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821906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P-A87E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0791360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9-A8CP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842582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9LZ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0906123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QU-A6IO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949218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9L2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1193391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2A-AAYF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79761258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233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1489849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9OY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037815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817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15781002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N-A88N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039864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9WH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164506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8MU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127972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331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1647811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XK-AAJT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148858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26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1735877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4-8200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15540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8I7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1829127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68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168307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TK-A8OK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2075669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318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188543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749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2190972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A6HX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189581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59Z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2407673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8HL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207881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P-AA1N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2574169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56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237377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71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2687189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8ML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2918868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8QY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2882753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C-A7F3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377684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8HJ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29516365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4-A67N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403341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27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3016177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499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446160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210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3242135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P-A875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529174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791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32559332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65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542319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9LM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3419876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9OA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586706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9-A52E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3844204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64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621179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XQ-A8TB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38449842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7NJ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662722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9KY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385133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32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679198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330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4180921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7NN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6836582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38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4199872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6E1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693079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8266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4306625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4-A67S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7136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8HK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4468441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10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717293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7B4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4488798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8257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720622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8IC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50547492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2A-AAYU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7853154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8S8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5381235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7525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822169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39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5383857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8SR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856806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A632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5468425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lastRenderedPageBreak/>
              <w:t>TCGA-VN-A88O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958628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8SC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5537616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786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89958852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495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5610933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89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029564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7523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5930761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8265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033193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XK-AAIV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5966961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P-A87D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046018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25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6121140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4-A83K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089474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9O7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65756622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I-7170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092330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52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693784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2A-A8VO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113502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59V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721248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B27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144373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22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7409071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08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283379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09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7698574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C-A4BV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3270582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782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80582702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078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381963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8WW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8074163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9Z8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490010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FC-7961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8190089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31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491133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P-A87C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8397684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38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494277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92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8669097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C-A4BL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502343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081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8879130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A7NG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512686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8260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9449044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498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552569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XK-AAJP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9494612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232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556992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9MC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2.9766967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742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588756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24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3.0105672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XK-AAIR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607309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315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3.03713127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8I9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633344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7327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3.1614095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TP-A8TT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648628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18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3.42694782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A8D0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673138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9Z7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3.50330792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91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7067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748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3.7209787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4-A83M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790476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51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3.7210097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9NI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8089413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9WY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4.04833034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V1-A8WV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8593849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9L0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4.1641361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6370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9784452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EJ-5514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4.33301313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SU-A7E7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979973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9-A8CL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4.6685987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ZG-A8QX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0.9990690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54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4.71564239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4-AATZ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0367606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079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5.02077372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40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054518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A9TH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5.1455633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209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103777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YL-A9WJ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5.30808278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9-A6BX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1136387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CH-5761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5.63510631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J4-A83J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142055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G9-7521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5.93137872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KK-A7AZ</w:t>
            </w:r>
          </w:p>
        </w:tc>
        <w:tc>
          <w:tcPr>
            <w:tcW w:w="1984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.01539631</w:t>
            </w: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HC-7821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7.58552476</w:t>
            </w:r>
          </w:p>
        </w:tc>
      </w:tr>
      <w:tr w:rsidR="006E5F25" w:rsidRPr="00F95F38" w:rsidTr="006E5F25">
        <w:trPr>
          <w:trHeight w:val="288"/>
        </w:trPr>
        <w:tc>
          <w:tcPr>
            <w:tcW w:w="232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</w:p>
        </w:tc>
        <w:tc>
          <w:tcPr>
            <w:tcW w:w="198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</w:p>
        </w:tc>
        <w:tc>
          <w:tcPr>
            <w:tcW w:w="2494" w:type="dxa"/>
            <w:noWrap/>
            <w:hideMark/>
          </w:tcPr>
          <w:p w:rsidR="00F95F38" w:rsidRPr="00F95F38" w:rsidRDefault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TCGA-4L-AA1F</w:t>
            </w:r>
          </w:p>
        </w:tc>
        <w:tc>
          <w:tcPr>
            <w:tcW w:w="1701" w:type="dxa"/>
            <w:noWrap/>
            <w:hideMark/>
          </w:tcPr>
          <w:p w:rsidR="00F95F38" w:rsidRPr="00F95F38" w:rsidRDefault="00F95F38" w:rsidP="00F95F38">
            <w:pPr>
              <w:rPr>
                <w:rFonts w:hint="eastAsia"/>
              </w:rPr>
            </w:pPr>
            <w:r w:rsidRPr="00F95F38">
              <w:rPr>
                <w:rFonts w:hint="eastAsia"/>
              </w:rPr>
              <w:t>15.6382302</w:t>
            </w:r>
          </w:p>
        </w:tc>
      </w:tr>
    </w:tbl>
    <w:p w:rsidR="00F95F38" w:rsidRDefault="00F95F38">
      <w:pPr>
        <w:rPr>
          <w:rFonts w:hint="eastAsia"/>
        </w:rPr>
      </w:pPr>
      <w:r>
        <w:rPr>
          <w:rFonts w:hint="eastAsia"/>
        </w:rPr>
        <w:fldChar w:fldCharType="end"/>
      </w:r>
    </w:p>
    <w:sectPr w:rsidR="00F95F3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F2639" w:rsidRDefault="00EF2639" w:rsidP="009F02F3">
      <w:pPr>
        <w:rPr>
          <w:rFonts w:hint="eastAsia"/>
        </w:rPr>
      </w:pPr>
      <w:r>
        <w:separator/>
      </w:r>
    </w:p>
  </w:endnote>
  <w:endnote w:type="continuationSeparator" w:id="0">
    <w:p w:rsidR="00EF2639" w:rsidRDefault="00EF2639" w:rsidP="009F02F3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Times New Roman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F2639" w:rsidRDefault="00EF2639" w:rsidP="009F02F3">
      <w:pPr>
        <w:rPr>
          <w:rFonts w:hint="eastAsia"/>
        </w:rPr>
      </w:pPr>
      <w:r>
        <w:separator/>
      </w:r>
    </w:p>
  </w:footnote>
  <w:footnote w:type="continuationSeparator" w:id="0">
    <w:p w:rsidR="00EF2639" w:rsidRDefault="00EF2639" w:rsidP="009F02F3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jE1NjSwMLQ0MzJW0lEKTi0uzszPAykwrAUAGM45xiwAAAA="/>
  </w:docVars>
  <w:rsids>
    <w:rsidRoot w:val="00656009"/>
    <w:rsid w:val="001E0890"/>
    <w:rsid w:val="00336062"/>
    <w:rsid w:val="00656009"/>
    <w:rsid w:val="006E5F25"/>
    <w:rsid w:val="007047E8"/>
    <w:rsid w:val="009F02F3"/>
    <w:rsid w:val="00EF2639"/>
    <w:rsid w:val="00F95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F02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F02F3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F02F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F02F3"/>
    <w:rPr>
      <w:sz w:val="18"/>
      <w:szCs w:val="18"/>
    </w:rPr>
  </w:style>
  <w:style w:type="table" w:styleId="a5">
    <w:name w:val="Table Grid"/>
    <w:basedOn w:val="a1"/>
    <w:uiPriority w:val="59"/>
    <w:rsid w:val="009F02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semiHidden/>
    <w:unhideWhenUsed/>
    <w:rsid w:val="00F95F38"/>
    <w:rPr>
      <w:color w:val="0000FF"/>
      <w:u w:val="single"/>
    </w:rPr>
  </w:style>
  <w:style w:type="character" w:styleId="a7">
    <w:name w:val="FollowedHyperlink"/>
    <w:basedOn w:val="a0"/>
    <w:uiPriority w:val="99"/>
    <w:semiHidden/>
    <w:unhideWhenUsed/>
    <w:rsid w:val="00F95F38"/>
    <w:rPr>
      <w:color w:val="800080"/>
      <w:u w:val="single"/>
    </w:rPr>
  </w:style>
  <w:style w:type="paragraph" w:customStyle="1" w:styleId="font5">
    <w:name w:val="font5"/>
    <w:basedOn w:val="a"/>
    <w:rsid w:val="00F95F3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F02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F02F3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F02F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F02F3"/>
    <w:rPr>
      <w:sz w:val="18"/>
      <w:szCs w:val="18"/>
    </w:rPr>
  </w:style>
  <w:style w:type="table" w:styleId="a5">
    <w:name w:val="Table Grid"/>
    <w:basedOn w:val="a1"/>
    <w:uiPriority w:val="59"/>
    <w:rsid w:val="009F02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semiHidden/>
    <w:unhideWhenUsed/>
    <w:rsid w:val="00F95F38"/>
    <w:rPr>
      <w:color w:val="0000FF"/>
      <w:u w:val="single"/>
    </w:rPr>
  </w:style>
  <w:style w:type="character" w:styleId="a7">
    <w:name w:val="FollowedHyperlink"/>
    <w:basedOn w:val="a0"/>
    <w:uiPriority w:val="99"/>
    <w:semiHidden/>
    <w:unhideWhenUsed/>
    <w:rsid w:val="00F95F38"/>
    <w:rPr>
      <w:color w:val="800080"/>
      <w:u w:val="single"/>
    </w:rPr>
  </w:style>
  <w:style w:type="paragraph" w:customStyle="1" w:styleId="font5">
    <w:name w:val="font5"/>
    <w:basedOn w:val="a"/>
    <w:rsid w:val="00F95F3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68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330</Words>
  <Characters>13283</Characters>
  <Application>Microsoft Office Word</Application>
  <DocSecurity>0</DocSecurity>
  <Lines>110</Lines>
  <Paragraphs>31</Paragraphs>
  <ScaleCrop>false</ScaleCrop>
  <Company/>
  <LinksUpToDate>false</LinksUpToDate>
  <CharactersWithSpaces>155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2</cp:revision>
  <dcterms:created xsi:type="dcterms:W3CDTF">2021-06-08T14:10:00Z</dcterms:created>
  <dcterms:modified xsi:type="dcterms:W3CDTF">2021-06-08T14:10:00Z</dcterms:modified>
</cp:coreProperties>
</file>